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4CD020" w14:textId="77777777" w:rsidR="000E7DD4" w:rsidRPr="000E7DD4" w:rsidRDefault="000E7DD4" w:rsidP="00760F01">
      <w:pPr>
        <w:spacing w:after="12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0E7DD4">
        <w:rPr>
          <w:rFonts w:ascii="Arial" w:hAnsi="Arial" w:cs="Arial"/>
          <w:b/>
          <w:sz w:val="32"/>
          <w:szCs w:val="32"/>
        </w:rPr>
        <w:t>RESERVE AT CORDATA HOMEOWNERS ASSOCIATION</w:t>
      </w:r>
    </w:p>
    <w:p w14:paraId="46D92AD3" w14:textId="77777777" w:rsidR="000E7DD4" w:rsidRDefault="000E7DD4" w:rsidP="00760F01">
      <w:pPr>
        <w:spacing w:after="120" w:line="240" w:lineRule="auto"/>
        <w:jc w:val="center"/>
        <w:rPr>
          <w:rFonts w:ascii="Arial" w:hAnsi="Arial" w:cs="Arial"/>
          <w:b/>
        </w:rPr>
      </w:pPr>
      <w:r w:rsidRPr="000E7DD4">
        <w:rPr>
          <w:rFonts w:ascii="Arial" w:hAnsi="Arial" w:cs="Arial"/>
          <w:b/>
        </w:rPr>
        <w:t xml:space="preserve">BOARD OF DIRECTORS </w:t>
      </w:r>
      <w:r>
        <w:rPr>
          <w:rFonts w:ascii="Arial" w:hAnsi="Arial" w:cs="Arial"/>
          <w:b/>
        </w:rPr>
        <w:t>NOMINATION FORM AND CANDIDATE</w:t>
      </w:r>
      <w:r w:rsidRPr="000E7DD4">
        <w:rPr>
          <w:rFonts w:ascii="Arial" w:hAnsi="Arial" w:cs="Arial"/>
          <w:b/>
        </w:rPr>
        <w:t xml:space="preserve"> STATEMENT</w:t>
      </w:r>
    </w:p>
    <w:p w14:paraId="144CBA45" w14:textId="77777777" w:rsidR="00E0505B" w:rsidRDefault="00E0505B" w:rsidP="000E7DD4">
      <w:pPr>
        <w:spacing w:line="240" w:lineRule="auto"/>
        <w:rPr>
          <w:rFonts w:ascii="Arial" w:hAnsi="Arial" w:cs="Arial"/>
          <w:b/>
        </w:rPr>
      </w:pPr>
    </w:p>
    <w:p w14:paraId="5E92A5D5" w14:textId="497797C6" w:rsidR="000E7DD4" w:rsidRPr="00577D15" w:rsidRDefault="000E7DD4" w:rsidP="000E7DD4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 xml:space="preserve">I would </w:t>
      </w:r>
      <w:r w:rsidR="00086967" w:rsidRPr="00577D15">
        <w:rPr>
          <w:rFonts w:ascii="Arial" w:hAnsi="Arial" w:cs="Arial"/>
        </w:rPr>
        <w:t xml:space="preserve">like to be considered as a candidate </w:t>
      </w:r>
      <w:r w:rsidRPr="00577D15">
        <w:rPr>
          <w:rFonts w:ascii="Arial" w:hAnsi="Arial" w:cs="Arial"/>
        </w:rPr>
        <w:t>for the Board of Directors</w:t>
      </w:r>
      <w:r w:rsidR="00086967" w:rsidRPr="00577D15">
        <w:rPr>
          <w:rFonts w:ascii="Arial" w:hAnsi="Arial" w:cs="Arial"/>
        </w:rPr>
        <w:t xml:space="preserve"> of the Reserve at Cordata Homeowners Association. I am</w:t>
      </w:r>
      <w:r w:rsidR="00C146DB">
        <w:rPr>
          <w:rFonts w:ascii="Arial" w:hAnsi="Arial" w:cs="Arial"/>
        </w:rPr>
        <w:t xml:space="preserve"> the</w:t>
      </w:r>
      <w:r w:rsidR="00086967" w:rsidRPr="00577D15">
        <w:rPr>
          <w:rFonts w:ascii="Arial" w:hAnsi="Arial" w:cs="Arial"/>
        </w:rPr>
        <w:t xml:space="preserve"> owner of my property</w:t>
      </w:r>
      <w:r w:rsidR="00C146DB">
        <w:rPr>
          <w:rFonts w:ascii="Arial" w:hAnsi="Arial" w:cs="Arial"/>
        </w:rPr>
        <w:t xml:space="preserve"> and</w:t>
      </w:r>
      <w:r w:rsidR="00086967" w:rsidRPr="00577D15">
        <w:rPr>
          <w:rFonts w:ascii="Arial" w:hAnsi="Arial" w:cs="Arial"/>
        </w:rPr>
        <w:t xml:space="preserve"> am aware the term for board members is three</w:t>
      </w:r>
      <w:r w:rsidR="00C146DB">
        <w:rPr>
          <w:rFonts w:ascii="Arial" w:hAnsi="Arial" w:cs="Arial"/>
        </w:rPr>
        <w:t xml:space="preserve"> [3]</w:t>
      </w:r>
      <w:r w:rsidR="00086967" w:rsidRPr="00577D15">
        <w:rPr>
          <w:rFonts w:ascii="Arial" w:hAnsi="Arial" w:cs="Arial"/>
        </w:rPr>
        <w:t xml:space="preserve"> years.</w:t>
      </w:r>
    </w:p>
    <w:p w14:paraId="3AF0C222" w14:textId="77777777" w:rsidR="00086967" w:rsidRPr="00577D15" w:rsidRDefault="00086967" w:rsidP="000E7DD4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Name: __________________________________________________________________</w:t>
      </w:r>
      <w:r w:rsidR="00CB014E">
        <w:rPr>
          <w:rFonts w:ascii="Arial" w:hAnsi="Arial" w:cs="Arial"/>
        </w:rPr>
        <w:t>__</w:t>
      </w:r>
    </w:p>
    <w:p w14:paraId="41545F74" w14:textId="77777777" w:rsidR="00086967" w:rsidRPr="00577D15" w:rsidRDefault="00086967" w:rsidP="000E7DD4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Address: ________________________________________________________________</w:t>
      </w:r>
      <w:r w:rsidR="00CB014E">
        <w:rPr>
          <w:rFonts w:ascii="Arial" w:hAnsi="Arial" w:cs="Arial"/>
        </w:rPr>
        <w:t>__</w:t>
      </w:r>
    </w:p>
    <w:p w14:paraId="5CDEBB75" w14:textId="77777777" w:rsidR="00086967" w:rsidRPr="00577D15" w:rsidRDefault="00086967" w:rsidP="000E7DD4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Phone #: ________________________ Email Address: ___________________________</w:t>
      </w:r>
      <w:r w:rsidR="00CB014E">
        <w:rPr>
          <w:rFonts w:ascii="Arial" w:hAnsi="Arial" w:cs="Arial"/>
        </w:rPr>
        <w:t>__</w:t>
      </w:r>
    </w:p>
    <w:p w14:paraId="67CA5AEF" w14:textId="77777777" w:rsidR="00086967" w:rsidRPr="00577D15" w:rsidRDefault="00086967" w:rsidP="000E7DD4">
      <w:pPr>
        <w:spacing w:line="240" w:lineRule="auto"/>
        <w:rPr>
          <w:rFonts w:ascii="Arial" w:hAnsi="Arial" w:cs="Arial"/>
        </w:rPr>
      </w:pPr>
    </w:p>
    <w:p w14:paraId="590F5E16" w14:textId="77777777" w:rsidR="00577D15" w:rsidRPr="00577D15" w:rsidRDefault="00577D15" w:rsidP="00577D15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Brief summary of your skills and experience: _______________________________________</w:t>
      </w:r>
    </w:p>
    <w:p w14:paraId="3D9954F9" w14:textId="77777777" w:rsidR="00577D15" w:rsidRPr="00577D15" w:rsidRDefault="00577D15">
      <w:r w:rsidRPr="00577D15">
        <w:rPr>
          <w:rFonts w:ascii="Arial" w:hAnsi="Arial" w:cs="Arial"/>
        </w:rPr>
        <w:t>____________________________________________________________________</w:t>
      </w:r>
      <w:r w:rsidR="00FA613E">
        <w:rPr>
          <w:rFonts w:ascii="Arial" w:hAnsi="Arial" w:cs="Arial"/>
        </w:rPr>
        <w:t>_______</w:t>
      </w:r>
    </w:p>
    <w:p w14:paraId="3E5DAC46" w14:textId="77777777" w:rsidR="00577D15" w:rsidRPr="00577D15" w:rsidRDefault="00577D15" w:rsidP="00577D15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____________________________________________________________________</w:t>
      </w:r>
      <w:r w:rsidR="00FA613E">
        <w:rPr>
          <w:rFonts w:ascii="Arial" w:hAnsi="Arial" w:cs="Arial"/>
        </w:rPr>
        <w:t>_______</w:t>
      </w:r>
    </w:p>
    <w:p w14:paraId="2AA6CEC6" w14:textId="77777777" w:rsidR="00577D15" w:rsidRPr="00577D15" w:rsidRDefault="00577D15" w:rsidP="00577D15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____________________________________________________________________</w:t>
      </w:r>
      <w:r w:rsidR="00FA613E">
        <w:rPr>
          <w:rFonts w:ascii="Arial" w:hAnsi="Arial" w:cs="Arial"/>
        </w:rPr>
        <w:t>_______</w:t>
      </w:r>
    </w:p>
    <w:p w14:paraId="5C57577F" w14:textId="77777777" w:rsidR="00577D15" w:rsidRDefault="00577D15" w:rsidP="00577D15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What are your</w:t>
      </w:r>
      <w:r w:rsidR="00FA613E">
        <w:rPr>
          <w:rFonts w:ascii="Arial" w:hAnsi="Arial" w:cs="Arial"/>
        </w:rPr>
        <w:t xml:space="preserve"> goals if elected to the Board? ________________________________________</w:t>
      </w:r>
    </w:p>
    <w:p w14:paraId="1DC48D9D" w14:textId="77777777" w:rsidR="00FA613E" w:rsidRDefault="00FA613E" w:rsidP="00577D15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187977C9" w14:textId="77777777" w:rsidR="00FA613E" w:rsidRDefault="00FA613E" w:rsidP="00577D15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06F512E5" w14:textId="77777777" w:rsidR="00FA613E" w:rsidRDefault="00FA613E" w:rsidP="00577D15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02E28980" w14:textId="77777777" w:rsidR="009122CA" w:rsidRPr="00E0505B" w:rsidRDefault="009122CA" w:rsidP="00E0505B">
      <w:pPr>
        <w:spacing w:line="240" w:lineRule="auto"/>
        <w:jc w:val="center"/>
        <w:rPr>
          <w:rFonts w:ascii="Arial" w:hAnsi="Arial" w:cs="Arial"/>
          <w:i/>
        </w:rPr>
      </w:pPr>
      <w:r w:rsidRPr="00E0505B">
        <w:rPr>
          <w:rFonts w:ascii="Arial" w:hAnsi="Arial" w:cs="Arial"/>
          <w:i/>
        </w:rPr>
        <w:t>Thank yo</w:t>
      </w:r>
      <w:r w:rsidR="00FD76CB">
        <w:rPr>
          <w:rFonts w:ascii="Arial" w:hAnsi="Arial" w:cs="Arial"/>
          <w:i/>
        </w:rPr>
        <w:t xml:space="preserve">u for your interest in helping with </w:t>
      </w:r>
      <w:r w:rsidRPr="00E0505B">
        <w:rPr>
          <w:rFonts w:ascii="Arial" w:hAnsi="Arial" w:cs="Arial"/>
          <w:i/>
        </w:rPr>
        <w:t>the operation of our Association!</w:t>
      </w:r>
    </w:p>
    <w:p w14:paraId="47C1B0B7" w14:textId="3FF805E3" w:rsidR="009122CA" w:rsidRPr="00FD76CB" w:rsidRDefault="009122CA" w:rsidP="00577D15">
      <w:pPr>
        <w:spacing w:line="240" w:lineRule="auto"/>
        <w:rPr>
          <w:rFonts w:ascii="Arial" w:hAnsi="Arial" w:cs="Arial"/>
          <w:b/>
          <w:sz w:val="24"/>
        </w:rPr>
      </w:pPr>
      <w:r w:rsidRPr="00FD76CB">
        <w:rPr>
          <w:rFonts w:ascii="Arial" w:hAnsi="Arial" w:cs="Arial"/>
          <w:b/>
          <w:sz w:val="24"/>
        </w:rPr>
        <w:t xml:space="preserve">Please mail the completed form </w:t>
      </w:r>
      <w:r w:rsidR="00047539">
        <w:rPr>
          <w:rFonts w:ascii="Arial" w:hAnsi="Arial" w:cs="Arial"/>
          <w:b/>
          <w:sz w:val="24"/>
        </w:rPr>
        <w:t xml:space="preserve">to the </w:t>
      </w:r>
      <w:r w:rsidRPr="00FD76CB">
        <w:rPr>
          <w:rFonts w:ascii="Arial" w:hAnsi="Arial" w:cs="Arial"/>
          <w:b/>
          <w:sz w:val="24"/>
        </w:rPr>
        <w:t xml:space="preserve">management office by </w:t>
      </w:r>
      <w:r w:rsidR="001A0A41">
        <w:rPr>
          <w:rFonts w:ascii="Arial" w:hAnsi="Arial" w:cs="Arial"/>
          <w:b/>
          <w:sz w:val="24"/>
        </w:rPr>
        <w:t>February 28</w:t>
      </w:r>
      <w:r w:rsidR="00641794">
        <w:rPr>
          <w:rFonts w:ascii="Arial" w:hAnsi="Arial" w:cs="Arial"/>
          <w:b/>
          <w:sz w:val="24"/>
        </w:rPr>
        <w:t>, 202</w:t>
      </w:r>
      <w:r w:rsidR="001A0A41">
        <w:rPr>
          <w:rFonts w:ascii="Arial" w:hAnsi="Arial" w:cs="Arial"/>
          <w:b/>
          <w:sz w:val="24"/>
        </w:rPr>
        <w:t>5</w:t>
      </w:r>
      <w:r w:rsidRPr="00FD76CB">
        <w:rPr>
          <w:rFonts w:ascii="Arial" w:hAnsi="Arial" w:cs="Arial"/>
          <w:b/>
          <w:sz w:val="24"/>
        </w:rPr>
        <w:t>:</w:t>
      </w:r>
    </w:p>
    <w:p w14:paraId="6CA545AE" w14:textId="77777777" w:rsidR="00E0505B" w:rsidRPr="00E0505B" w:rsidRDefault="00E0505B" w:rsidP="00E0505B">
      <w:pPr>
        <w:spacing w:after="60" w:line="240" w:lineRule="auto"/>
        <w:rPr>
          <w:rFonts w:ascii="Arial" w:hAnsi="Arial" w:cs="Arial"/>
          <w:sz w:val="20"/>
          <w:szCs w:val="20"/>
        </w:rPr>
      </w:pPr>
      <w:r w:rsidRPr="00E0505B">
        <w:rPr>
          <w:rFonts w:ascii="Arial" w:hAnsi="Arial" w:cs="Arial"/>
          <w:sz w:val="20"/>
          <w:szCs w:val="20"/>
        </w:rPr>
        <w:t>INTEGRA Condominium Association Management, Inc.</w:t>
      </w:r>
    </w:p>
    <w:p w14:paraId="1B6F15F4" w14:textId="77777777" w:rsidR="00E0505B" w:rsidRPr="00E0505B" w:rsidRDefault="00E0505B" w:rsidP="00E0505B">
      <w:pPr>
        <w:spacing w:after="60" w:line="240" w:lineRule="auto"/>
        <w:rPr>
          <w:rFonts w:ascii="Arial" w:hAnsi="Arial" w:cs="Arial"/>
          <w:sz w:val="20"/>
          <w:szCs w:val="20"/>
        </w:rPr>
      </w:pPr>
      <w:r w:rsidRPr="00E0505B">
        <w:rPr>
          <w:rFonts w:ascii="Arial" w:hAnsi="Arial" w:cs="Arial"/>
          <w:sz w:val="20"/>
          <w:szCs w:val="20"/>
        </w:rPr>
        <w:t>P.O. Box 31936</w:t>
      </w:r>
    </w:p>
    <w:p w14:paraId="0FAA014B" w14:textId="77777777" w:rsidR="00E0505B" w:rsidRPr="00E0505B" w:rsidRDefault="00E0505B" w:rsidP="00E0505B">
      <w:pPr>
        <w:spacing w:after="60" w:line="240" w:lineRule="auto"/>
        <w:rPr>
          <w:rFonts w:ascii="Arial" w:hAnsi="Arial" w:cs="Arial"/>
          <w:sz w:val="20"/>
          <w:szCs w:val="20"/>
        </w:rPr>
      </w:pPr>
      <w:r w:rsidRPr="00E0505B">
        <w:rPr>
          <w:rFonts w:ascii="Arial" w:hAnsi="Arial" w:cs="Arial"/>
          <w:sz w:val="20"/>
          <w:szCs w:val="20"/>
        </w:rPr>
        <w:t>Bellingham, WA 98228</w:t>
      </w:r>
    </w:p>
    <w:p w14:paraId="080050F3" w14:textId="77777777" w:rsidR="00FD76CB" w:rsidRPr="00FD76CB" w:rsidRDefault="00E0505B" w:rsidP="00FD76CB">
      <w:pPr>
        <w:spacing w:after="60" w:line="240" w:lineRule="auto"/>
        <w:rPr>
          <w:rFonts w:ascii="Arial" w:hAnsi="Arial" w:cs="Arial"/>
          <w:sz w:val="20"/>
          <w:szCs w:val="20"/>
        </w:rPr>
      </w:pPr>
      <w:r w:rsidRPr="00FD76CB">
        <w:rPr>
          <w:rFonts w:ascii="Arial" w:hAnsi="Arial" w:cs="Arial"/>
          <w:sz w:val="20"/>
          <w:szCs w:val="20"/>
        </w:rPr>
        <w:t xml:space="preserve">Phone: </w:t>
      </w:r>
      <w:r w:rsidR="00CA3B7D" w:rsidRPr="00FD76CB">
        <w:rPr>
          <w:rFonts w:ascii="Arial" w:hAnsi="Arial" w:cs="Arial"/>
          <w:sz w:val="20"/>
          <w:szCs w:val="20"/>
        </w:rPr>
        <w:t>360-656-5091</w:t>
      </w:r>
      <w:r w:rsidR="00FD76CB">
        <w:rPr>
          <w:rFonts w:ascii="Arial" w:hAnsi="Arial" w:cs="Arial"/>
          <w:sz w:val="20"/>
          <w:szCs w:val="20"/>
        </w:rPr>
        <w:t xml:space="preserve"> Fax: </w:t>
      </w:r>
      <w:r w:rsidR="00FD76CB" w:rsidRPr="00FD76CB">
        <w:rPr>
          <w:rFonts w:ascii="Arial" w:hAnsi="Arial" w:cs="Arial"/>
          <w:sz w:val="20"/>
          <w:szCs w:val="20"/>
        </w:rPr>
        <w:t>360-656-5093</w:t>
      </w:r>
    </w:p>
    <w:p w14:paraId="0F2E1E52" w14:textId="6BCC472E" w:rsidR="00577D15" w:rsidRDefault="00E0505B" w:rsidP="00E0505B">
      <w:pPr>
        <w:spacing w:after="60" w:line="240" w:lineRule="auto"/>
        <w:rPr>
          <w:rFonts w:ascii="Arial" w:hAnsi="Arial" w:cs="Arial"/>
          <w:sz w:val="20"/>
          <w:szCs w:val="20"/>
        </w:rPr>
      </w:pPr>
      <w:r w:rsidRPr="00FD76CB">
        <w:rPr>
          <w:rFonts w:ascii="Arial" w:hAnsi="Arial" w:cs="Arial"/>
          <w:sz w:val="20"/>
          <w:szCs w:val="20"/>
        </w:rPr>
        <w:t>Email</w:t>
      </w:r>
      <w:r w:rsidRPr="00E0505B">
        <w:rPr>
          <w:rFonts w:ascii="Arial" w:hAnsi="Arial" w:cs="Arial"/>
          <w:sz w:val="20"/>
          <w:szCs w:val="20"/>
        </w:rPr>
        <w:t xml:space="preserve">: </w:t>
      </w:r>
      <w:hyperlink r:id="rId4" w:history="1">
        <w:r w:rsidR="00136AA2" w:rsidRPr="002D267D">
          <w:rPr>
            <w:rStyle w:val="Hyperlink"/>
            <w:rFonts w:ascii="Arial" w:hAnsi="Arial" w:cs="Arial"/>
            <w:sz w:val="20"/>
            <w:szCs w:val="20"/>
          </w:rPr>
          <w:t>integra@integra2183.com</w:t>
        </w:r>
      </w:hyperlink>
    </w:p>
    <w:p w14:paraId="774DF16C" w14:textId="77777777" w:rsidR="00047539" w:rsidRDefault="00047539" w:rsidP="00E0505B">
      <w:pPr>
        <w:spacing w:after="60" w:line="240" w:lineRule="auto"/>
        <w:rPr>
          <w:rFonts w:ascii="Arial" w:hAnsi="Arial" w:cs="Arial"/>
          <w:sz w:val="20"/>
          <w:szCs w:val="20"/>
        </w:rPr>
      </w:pPr>
    </w:p>
    <w:p w14:paraId="0433C0F0" w14:textId="714A9E63" w:rsidR="00047539" w:rsidRPr="00047539" w:rsidRDefault="00047539" w:rsidP="00047539">
      <w:pPr>
        <w:pStyle w:val="yiv7336438556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b/>
        </w:rPr>
        <w:t xml:space="preserve">OR drop off to their </w:t>
      </w:r>
      <w:r w:rsidRPr="00047539">
        <w:rPr>
          <w:rFonts w:ascii="Arial" w:hAnsi="Arial" w:cs="Arial"/>
          <w:b/>
        </w:rPr>
        <w:t xml:space="preserve">office location at </w:t>
      </w:r>
      <w:r w:rsidRPr="00047539">
        <w:rPr>
          <w:rFonts w:ascii="Arial" w:hAnsi="Arial" w:cs="Arial"/>
          <w:bCs/>
          <w:color w:val="000000"/>
        </w:rPr>
        <w:t>2183 Alpine Way,</w:t>
      </w:r>
      <w:r w:rsidRPr="00047539">
        <w:rPr>
          <w:rFonts w:ascii="Arial" w:hAnsi="Arial" w:cs="Arial"/>
          <w:color w:val="000000"/>
        </w:rPr>
        <w:t xml:space="preserve"> </w:t>
      </w:r>
      <w:r w:rsidRPr="00047539">
        <w:rPr>
          <w:rFonts w:ascii="Arial" w:hAnsi="Arial" w:cs="Arial"/>
          <w:bCs/>
          <w:color w:val="000000"/>
        </w:rPr>
        <w:t>Bellingham, WA 98226</w:t>
      </w:r>
    </w:p>
    <w:p w14:paraId="507D5EAD" w14:textId="77777777" w:rsidR="00047539" w:rsidRPr="00047539" w:rsidRDefault="00047539" w:rsidP="00047539">
      <w:pPr>
        <w:spacing w:after="60" w:line="240" w:lineRule="auto"/>
        <w:rPr>
          <w:rFonts w:ascii="Arial" w:hAnsi="Arial" w:cs="Arial"/>
          <w:b/>
          <w:sz w:val="24"/>
          <w:szCs w:val="24"/>
        </w:rPr>
      </w:pPr>
    </w:p>
    <w:p w14:paraId="74A5E21E" w14:textId="77777777" w:rsidR="00E0505B" w:rsidRPr="00E0505B" w:rsidRDefault="00E0505B" w:rsidP="00E0505B">
      <w:pPr>
        <w:spacing w:after="60" w:line="240" w:lineRule="auto"/>
        <w:rPr>
          <w:rFonts w:ascii="Arial" w:hAnsi="Arial" w:cs="Arial"/>
          <w:sz w:val="20"/>
          <w:szCs w:val="20"/>
        </w:rPr>
      </w:pPr>
    </w:p>
    <w:p w14:paraId="1AE09FD9" w14:textId="77777777" w:rsidR="00136AA2" w:rsidRDefault="000E7DD4" w:rsidP="000E7DD4">
      <w:pPr>
        <w:jc w:val="center"/>
      </w:pPr>
      <w:r>
        <w:rPr>
          <w:noProof/>
        </w:rPr>
        <w:drawing>
          <wp:inline distT="0" distB="0" distL="0" distR="0" wp14:anchorId="3661008E" wp14:editId="425F0E52">
            <wp:extent cx="2807208" cy="49377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tegraWeb-RE_logo.pn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7208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6A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TA0MDazNDMztDBW0lEKTi0uzszPAykwqgUAKK2mIiwAAAA="/>
  </w:docVars>
  <w:rsids>
    <w:rsidRoot w:val="000E7DD4"/>
    <w:rsid w:val="00047539"/>
    <w:rsid w:val="00086967"/>
    <w:rsid w:val="000941A4"/>
    <w:rsid w:val="000E7DD4"/>
    <w:rsid w:val="00136AA2"/>
    <w:rsid w:val="001A0A41"/>
    <w:rsid w:val="002130F3"/>
    <w:rsid w:val="00577D15"/>
    <w:rsid w:val="005B0532"/>
    <w:rsid w:val="00641794"/>
    <w:rsid w:val="006459D0"/>
    <w:rsid w:val="00760F01"/>
    <w:rsid w:val="00826279"/>
    <w:rsid w:val="008E63DB"/>
    <w:rsid w:val="008F738B"/>
    <w:rsid w:val="009122CA"/>
    <w:rsid w:val="00991748"/>
    <w:rsid w:val="00C146DB"/>
    <w:rsid w:val="00C81BE0"/>
    <w:rsid w:val="00CA3B7D"/>
    <w:rsid w:val="00CB014E"/>
    <w:rsid w:val="00CC06CA"/>
    <w:rsid w:val="00CE7560"/>
    <w:rsid w:val="00E0505B"/>
    <w:rsid w:val="00E9230D"/>
    <w:rsid w:val="00FA613E"/>
    <w:rsid w:val="00FD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2CA56"/>
  <w15:docId w15:val="{59BCF9EB-7E44-4487-A41C-90509BECE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7D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DD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C06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7539"/>
    <w:rPr>
      <w:color w:val="0000FF" w:themeColor="hyperlink"/>
      <w:u w:val="single"/>
    </w:rPr>
  </w:style>
  <w:style w:type="paragraph" w:customStyle="1" w:styleId="yiv7336438556msonormal">
    <w:name w:val="yiv7336438556msonormal"/>
    <w:basedOn w:val="Normal"/>
    <w:rsid w:val="000475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36A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12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6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8878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62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04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1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7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50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65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662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48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hyperlink" Target="mailto:integra@integra2183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-PC</dc:creator>
  <cp:lastModifiedBy>Vin Quenneville</cp:lastModifiedBy>
  <cp:revision>2</cp:revision>
  <cp:lastPrinted>2023-11-02T22:17:00Z</cp:lastPrinted>
  <dcterms:created xsi:type="dcterms:W3CDTF">2025-01-31T15:21:00Z</dcterms:created>
  <dcterms:modified xsi:type="dcterms:W3CDTF">2025-01-31T15:21:00Z</dcterms:modified>
</cp:coreProperties>
</file>